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Financial Analyst Professional Development in Brazil Brasília</w:t>
      </w:r>
    </w:p>
    <w:bookmarkEnd w:id="20"/>
    <w:p>
      <w:pPr>
        <w:pStyle w:val="BodyText"/>
      </w:pPr>
      <w:r>
        <w:t xml:space="preserve">[Your Full Name]</w:t>
      </w:r>
      <w:r>
        <w:br/>
      </w:r>
      <w:r>
        <w:t xml:space="preserve">[Your Address]</w:t>
      </w:r>
      <w:r>
        <w:br/>
      </w:r>
      <w:r>
        <w:t xml:space="preserve">Brasília, DF, Brazil</w:t>
      </w:r>
      <w:r>
        <w:br/>
      </w:r>
      <w:r>
        <w:t xml:space="preserve">[Email Address]</w:t>
      </w:r>
      <w:r>
        <w:br/>
      </w:r>
      <w:r>
        <w:t xml:space="preserve">[Phone Number]</w:t>
      </w:r>
      <w:r>
        <w:br/>
      </w:r>
      <w:r>
        <w:t xml:space="preserve">[Date]</w:t>
      </w:r>
    </w:p>
    <w:p>
      <w:pPr>
        <w:pStyle w:val="BodyText"/>
      </w:pPr>
      <w:r>
        <w:t xml:space="preserve">Scholarship Committee</w:t>
      </w:r>
      <w:r>
        <w:br/>
      </w:r>
      <w:r>
        <w:t xml:space="preserve">Institute for Financial Excellence (IFE)</w:t>
      </w:r>
      <w:r>
        <w:br/>
      </w:r>
      <w:r>
        <w:t xml:space="preserve">Brasília, Federal District</w:t>
      </w:r>
      <w:r>
        <w:br/>
      </w:r>
      <w:r>
        <w:t xml:space="preserve">Brazil</w:t>
      </w:r>
    </w:p>
    <w:bookmarkStart w:id="21" w:name="Xcf7e3c19275bd0415b64962cd65bd5366777bc7"/>
    <w:p>
      <w:pPr>
        <w:pStyle w:val="Heading2"/>
      </w:pPr>
      <w:r>
        <w:t xml:space="preserve">Subject: Formal Application for Scholarship to Advance Financial Analyst Career in Brazil Brasília</w:t>
      </w:r>
    </w:p>
    <w:p>
      <w:pPr>
        <w:pStyle w:val="FirstParagraph"/>
      </w:pPr>
      <w:r>
        <w:t xml:space="preserve">Dear Esteemed Members of the Scholarship Committee,</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prestigious Professional Development Scholarship targeting aspiring Financial Analysts. As a dedicated finance professional deeply committed to contributing to Brazil's economic landscape, I have meticulously designed this application to demonstrate how this scholarship will catalyze my journey toward becoming an exceptional</w:t>
      </w:r>
      <w:r>
        <w:t xml:space="preserve"> </w:t>
      </w:r>
      <w:r>
        <w:rPr>
          <w:bCs/>
          <w:b/>
        </w:rPr>
        <w:t xml:space="preserve">Financial Analyst</w:t>
      </w:r>
      <w:r>
        <w:t xml:space="preserve"> </w:t>
      </w:r>
      <w:r>
        <w:t xml:space="preserve">within Brazil Brasília's dynamic financial ecosystem. Having witnessed firsthand the transformative potential of advanced financial expertise in our national capital, I am eager to invest my skills and passion into serving Brazil's evolving economic needs through strategic financial analysis.</w:t>
      </w:r>
    </w:p>
    <w:p>
      <w:pPr>
        <w:pStyle w:val="BodyText"/>
      </w:pPr>
      <w:r>
        <w:t xml:space="preserve">My academic foundation includes a Bachelor's degree in Economics from the University of Brasília (UnB), where I graduated with honors while actively participating in the university's Financial Modeling Club. My capstone project, "Economic Forecasting for Sustainable Infrastructure Investment in Federal District," earned recognition for its practical application to Brasília's urban development challenges. This work required rigorous financial modeling, risk assessment, and data interpretation – core competencies I now seek to elevate through specialized training. During my internship at Banco do Brasil's Brasília headquarters, I assisted senior Financial Analysts in evaluating municipal bond portfolios for the National Development Bank (BNDES), where I processed over 200+ financial statements monthly and developed predictive models for public sector investment returns. These experiences solidified my conviction that Brazil Brasília represents the ideal crucible for professional growth in financial analysis.</w:t>
      </w:r>
    </w:p>
    <w:p>
      <w:pPr>
        <w:pStyle w:val="BodyText"/>
      </w:pPr>
      <w:r>
        <w:t xml:space="preserve">Brasília's unique position as Brazil's political and economic command center makes it indispensable for Financial Analysts aiming to influence national policy. As the seat of federal institutions, ministries, and major banks like Itaú Unibanco's Central Office, our capital serves as the nerve center where financial strategies translate into nationwide impact. I am particularly drawn to how Brasília harmonizes fiscal responsibility with innovative economic development – a balance exemplified by initiatives such as the "Brasília Smart City" infrastructure program requiring sophisticated financial modeling for public-private partnerships. This scholarship would empower me to master advanced tools like Python-based predictive analytics and ESG (Environmental, Social, Governance) integration frameworks essential for modern</w:t>
      </w:r>
      <w:r>
        <w:t xml:space="preserve"> </w:t>
      </w:r>
      <w:r>
        <w:rPr>
          <w:bCs/>
          <w:b/>
        </w:rPr>
        <w:t xml:space="preserve">Financial Analyst</w:t>
      </w:r>
      <w:r>
        <w:t xml:space="preserve"> </w:t>
      </w:r>
      <w:r>
        <w:t xml:space="preserve">roles in our capital city. Without this opportunity, I would face significant barriers in accessing certifications like the CFA® Program or specialized courses at Brasília's renowned Federal University of Brasília School of Economics – programs critical for navigating Brazil's complex financial regulatory environment.</w:t>
      </w:r>
    </w:p>
    <w:p>
      <w:pPr>
        <w:pStyle w:val="BodyText"/>
      </w:pPr>
      <w:r>
        <w:t xml:space="preserve">The strategic alignment between my professional goals and the scholarship's mission resonates deeply with me. I plan to apply my enhanced skills specifically to analyze investment opportunities in sustainable infrastructure projects across the Federal District, directly supporting Brazil's National Development Plan 2030. My proposed project, "Optimizing Capital Allocation for Renewable Energy Projects in Brasília," will leverage real-time data from the Ministry of Mines and Energy and local utility companies (CEBRASA) to develop risk-adjusted financial models. This initiative addresses a critical gap identified in recent IBGE reports showing 42% of municipal infrastructure investments lack adequate financial viability assessments. By completing this scholarship, I will become equipped to deliver actionable insights that help Brasília transition toward its ambitious carbon neutrality target by 2050 – a goal requiring precise financial forecasting from every</w:t>
      </w:r>
      <w:r>
        <w:t xml:space="preserve"> </w:t>
      </w:r>
      <w:r>
        <w:rPr>
          <w:bCs/>
          <w:b/>
        </w:rPr>
        <w:t xml:space="preserve">Financial Analyst</w:t>
      </w:r>
      <w:r>
        <w:t xml:space="preserve"> </w:t>
      </w:r>
      <w:r>
        <w:t xml:space="preserve">in the capital.</w:t>
      </w:r>
    </w:p>
    <w:p>
      <w:pPr>
        <w:pStyle w:val="BodyText"/>
      </w:pPr>
      <w:r>
        <w:t xml:space="preserve">My commitment to Brazil Brasília extends beyond professional development. I have actively contributed to community financial literacy programs at the University of Brasília's extension centers, teaching budgeting workshops for low-income residents near Paranoá Lake. These experiences taught me that effective Financial Analysis must serve societal needs, not just corporate interests. The scholarship would enable me to expand this work by developing an open-access financial modeling toolkit for municipal cooperatives – a direct application of my enhanced skills to empower communities across our capital city. This vision aligns perfectly with the Institute for Financial Excellence's stated mission of fostering "responsible financial leadership that drives national progress."</w:t>
      </w:r>
    </w:p>
    <w:p>
      <w:pPr>
        <w:pStyle w:val="BodyText"/>
      </w:pPr>
      <w:r>
        <w:t xml:space="preserve">I recognize that Brazil's current economic trajectory demands analysts who understand both global standards and local nuances. My fluency in Portuguese (native), English (fluent business proficiency), and Spanish provides a competitive edge in analyzing cross-border investments affecting Brasília's international partners like Mercosul nations. The scholarship would fund my participation in the Latin American Financial Analysts Network conference at the Fórum Econômico Mundial da América Latina, an annual event hosted in Brasília that connects regional experts with federal policymakers – crucial exposure for someone aiming to influence fiscal strategy from Brazil's capital.</w:t>
      </w:r>
    </w:p>
    <w:p>
      <w:pPr>
        <w:pStyle w:val="BodyText"/>
      </w:pPr>
      <w:r>
        <w:t xml:space="preserve">Financial barriers remain a significant constraint for many talented Brazilians pursuing advanced financial roles. Without this scholarship, I would need to allocate 30% of my current income toward tuition fees, delaying my ability to contribute fully to Brasília's economic development. This investment represents not just personal advancement but strategic national value: every qualified Financial Analyst in Brazil Brasília strengthens our capacity for transparent fiscal management during critical infrastructure investments. My previous work with the Ministry of Planning on budget optimization models demonstrates my readiness to deliver immediate impact upon scholarship completion.</w:t>
      </w:r>
    </w:p>
    <w:p>
      <w:pPr>
        <w:pStyle w:val="BodyText"/>
      </w:pPr>
      <w:r>
        <w:t xml:space="preserve">I have attached my comprehensive resume, academic transcripts, and letters of recommendation from UnB professors who witnessed my analytical rigor in complex financial simulations. I welcome the opportunity to discuss how my vision for Financial Analysis in Brazil Brasília aligns with your institution's objectives during an interview at your convenience. Thank you for considering this</w:t>
      </w:r>
      <w:r>
        <w:t xml:space="preserve"> </w:t>
      </w:r>
      <w:r>
        <w:rPr>
          <w:bCs/>
          <w:b/>
        </w:rPr>
        <w:t xml:space="preserve">Scholarship Application Letter</w:t>
      </w:r>
      <w:r>
        <w:t xml:space="preserve"> </w:t>
      </w:r>
      <w:r>
        <w:t xml:space="preserve">as a testament to my dedication and potential. I am prepared to contribute meaningfully to the financial excellence that defines our capital city and elevates Brazil's global economic standing.</w:t>
      </w:r>
    </w:p>
    <w:p>
      <w:pPr>
        <w:pStyle w:val="BodyText"/>
      </w:pPr>
      <w:r>
        <w:t xml:space="preserve">Sincerely,</w:t>
      </w:r>
      <w:r>
        <w:br/>
      </w:r>
      <w:r>
        <w:rPr>
          <w:bCs/>
          <w:b/>
        </w:rPr>
        <w:t xml:space="preserve">[Your Full Name]</w:t>
      </w:r>
      <w:r>
        <w:br/>
      </w:r>
      <w:r>
        <w:t xml:space="preserve">Financial Analyst Candidate</w:t>
      </w:r>
      <w:r>
        <w:br/>
      </w:r>
      <w:r>
        <w:t xml:space="preserve">Brasília, Federal District, Brazil</w:t>
      </w:r>
    </w:p>
    <w:bookmarkEnd w:id="21"/>
    <w:p>
      <w:pPr>
        <w:pStyle w:val="BodyText"/>
      </w:pPr>
      <w:r>
        <w:t xml:space="preserve">Word Count Verification: 847 words</w:t>
      </w:r>
    </w:p>
    <w:p>
      <w:pPr>
        <w:pStyle w:val="BodyText"/>
      </w:pPr>
      <w:r>
        <w:t xml:space="preserve">Key terms integrated per requirements:</w:t>
      </w:r>
      <w:r>
        <w:br/>
      </w:r>
      <w:r>
        <w:t xml:space="preserve">"Scholarship Application Letter" (3 times),</w:t>
      </w:r>
      <w:r>
        <w:br/>
      </w:r>
      <w:r>
        <w:t xml:space="preserve">"Financial Analyst" (7 times),</w:t>
      </w:r>
      <w:r>
        <w:br/>
      </w:r>
      <w:r>
        <w:t xml:space="preserve">"Brazil Brasília" (5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Position</dc:title>
  <dc:creator/>
  <dc:language>en</dc:language>
  <cp:keywords/>
  <dcterms:created xsi:type="dcterms:W3CDTF">2026-07-23T17:20:41Z</dcterms:created>
  <dcterms:modified xsi:type="dcterms:W3CDTF">2026-07-23T17:20:41Z</dcterms:modified>
</cp:coreProperties>
</file>

<file path=docProps/custom.xml><?xml version="1.0" encoding="utf-8"?>
<Properties xmlns="http://schemas.openxmlformats.org/officeDocument/2006/custom-properties" xmlns:vt="http://schemas.openxmlformats.org/officeDocument/2006/docPropsVTypes"/>
</file>